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80CC0" w14:textId="6266C015" w:rsidR="003A297E" w:rsidRPr="003A297E" w:rsidRDefault="00847ED3" w:rsidP="003B5495">
      <w:pPr>
        <w:jc w:val="both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Read Stacks whitepaper</w:t>
      </w:r>
      <w:r w:rsidR="00B87D79" w:rsidRPr="00B87D79">
        <w:rPr>
          <w:b/>
          <w:bCs/>
          <w:color w:val="000000" w:themeColor="text1"/>
          <w:sz w:val="24"/>
          <w:szCs w:val="24"/>
        </w:rPr>
        <w:t>.</w:t>
      </w:r>
    </w:p>
    <w:p w14:paraId="7DFB2C1B" w14:textId="59453D69" w:rsidR="003A297E" w:rsidRPr="003A297E" w:rsidRDefault="003A297E" w:rsidP="00847ED3">
      <w:pPr>
        <w:jc w:val="both"/>
        <w:rPr>
          <w:color w:val="808080" w:themeColor="background1" w:themeShade="80"/>
        </w:rPr>
      </w:pPr>
      <w:r w:rsidRPr="003A297E">
        <w:rPr>
          <w:color w:val="808080" w:themeColor="background1" w:themeShade="80"/>
        </w:rPr>
        <w:t>[-</w:t>
      </w:r>
      <w:r w:rsidR="007D6306">
        <w:rPr>
          <w:color w:val="808080" w:themeColor="background1" w:themeShade="80"/>
        </w:rPr>
        <w:t xml:space="preserve"> </w:t>
      </w:r>
      <w:r w:rsidR="00847ED3">
        <w:rPr>
          <w:color w:val="808080" w:themeColor="background1" w:themeShade="80"/>
        </w:rPr>
        <w:t>Read</w:t>
      </w:r>
      <w:r w:rsidRPr="003A297E">
        <w:rPr>
          <w:color w:val="808080" w:themeColor="background1" w:themeShade="80"/>
        </w:rPr>
        <w:t>]</w:t>
      </w:r>
    </w:p>
    <w:p w14:paraId="0B6507A1" w14:textId="77777777" w:rsidR="00340FC0" w:rsidRDefault="00340FC0" w:rsidP="003B5495">
      <w:pPr>
        <w:jc w:val="both"/>
        <w:rPr>
          <w:color w:val="000000" w:themeColor="text1"/>
          <w:sz w:val="24"/>
          <w:szCs w:val="24"/>
        </w:rPr>
      </w:pPr>
    </w:p>
    <w:sectPr w:rsidR="00340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jY3sDQzNrCwNLNU0lEKTi0uzszPAykwqgUAsz7zrCwAAAA="/>
  </w:docVars>
  <w:rsids>
    <w:rsidRoot w:val="00D82FE1"/>
    <w:rsid w:val="00177017"/>
    <w:rsid w:val="00340FC0"/>
    <w:rsid w:val="00385CF4"/>
    <w:rsid w:val="003A297E"/>
    <w:rsid w:val="003B5495"/>
    <w:rsid w:val="007D6306"/>
    <w:rsid w:val="00847ED3"/>
    <w:rsid w:val="00B87D79"/>
    <w:rsid w:val="00BE4A33"/>
    <w:rsid w:val="00D82FE1"/>
    <w:rsid w:val="00D84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402C0"/>
  <w15:chartTrackingRefBased/>
  <w15:docId w15:val="{9C27A5ED-A048-468D-87B9-769CC1B09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PERON RohanRaj</dc:creator>
  <cp:keywords/>
  <dc:description/>
  <cp:lastModifiedBy>Rohan Raj Poudel</cp:lastModifiedBy>
  <cp:revision>8</cp:revision>
  <dcterms:created xsi:type="dcterms:W3CDTF">2023-12-13T09:35:00Z</dcterms:created>
  <dcterms:modified xsi:type="dcterms:W3CDTF">2024-03-27T13:21:00Z</dcterms:modified>
</cp:coreProperties>
</file>